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6FB2DA6A" w14:textId="4100DC69" w:rsidR="00916417" w:rsidRPr="005C07D9" w:rsidRDefault="00BC6E2E">
      <w:pPr>
        <w:rPr>
          <w:rFonts w:ascii="Times New Roman" w:eastAsia="Times New Roman" w:hAnsi="Times New Roman" w:cs="Times New Roman"/>
          <w:color w:val="808080"/>
          <w:sz w:val="24"/>
          <w:szCs w:val="24"/>
        </w:rPr>
      </w:pPr>
      <w:bookmarkStart w:id="0" w:name="_GoBack"/>
      <w:bookmarkEnd w:id="0"/>
      <w:r w:rsidRPr="005C07D9">
        <w:rPr>
          <w:rFonts w:ascii="Times New Roman" w:eastAsia="Times New Roman" w:hAnsi="Times New Roman" w:cs="Times New Roman"/>
          <w:b/>
          <w:sz w:val="24"/>
          <w:szCs w:val="24"/>
        </w:rPr>
        <w:t xml:space="preserve">Title in </w:t>
      </w:r>
      <w:proofErr w:type="spellStart"/>
      <w:proofErr w:type="gramStart"/>
      <w:r w:rsidRPr="005C07D9">
        <w:rPr>
          <w:rFonts w:ascii="Times New Roman" w:eastAsia="Times New Roman" w:hAnsi="Times New Roman" w:cs="Times New Roman"/>
          <w:b/>
          <w:sz w:val="24"/>
          <w:szCs w:val="24"/>
        </w:rPr>
        <w:t>english</w:t>
      </w:r>
      <w:proofErr w:type="spellEnd"/>
      <w:proofErr w:type="gramEnd"/>
      <w:r w:rsidRPr="005C07D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55326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>(</w:t>
      </w:r>
      <w:r w:rsidR="0083411C">
        <w:rPr>
          <w:rFonts w:ascii="Times New Roman" w:eastAsia="Times New Roman" w:hAnsi="Times New Roman" w:cs="Times New Roman"/>
          <w:color w:val="0070C0"/>
          <w:sz w:val="24"/>
          <w:szCs w:val="24"/>
        </w:rPr>
        <w:t>Times New Roman</w:t>
      </w:r>
      <w:r w:rsidR="00E24161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>12</w:t>
      </w:r>
      <w:r w:rsidR="00055326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</w:t>
      </w:r>
      <w:proofErr w:type="spellStart"/>
      <w:r w:rsidR="00055326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>pt</w:t>
      </w:r>
      <w:proofErr w:type="spellEnd"/>
      <w:r w:rsidR="00055326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>Sentence case</w:t>
      </w:r>
      <w:r w:rsidR="002969E6">
        <w:rPr>
          <w:rFonts w:ascii="Times New Roman" w:eastAsia="Times New Roman" w:hAnsi="Times New Roman" w:cs="Times New Roman"/>
          <w:b/>
          <w:color w:val="0070C0"/>
          <w:sz w:val="24"/>
          <w:szCs w:val="24"/>
        </w:rPr>
        <w:t xml:space="preserve"> </w:t>
      </w:r>
      <w:r w:rsidR="00055326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except species name which should be written as usual e.g. </w:t>
      </w:r>
      <w:r w:rsidR="00055326" w:rsidRPr="005C07D9">
        <w:rPr>
          <w:rFonts w:ascii="Times New Roman" w:eastAsia="Times New Roman" w:hAnsi="Times New Roman" w:cs="Times New Roman"/>
          <w:b/>
          <w:i/>
          <w:color w:val="0070C0"/>
          <w:sz w:val="24"/>
          <w:szCs w:val="24"/>
        </w:rPr>
        <w:t>Escherichia coli</w:t>
      </w:r>
      <w:r w:rsidR="00055326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>)</w:t>
      </w:r>
    </w:p>
    <w:p w14:paraId="3B720A5F" w14:textId="1C5748DE" w:rsidR="00916417" w:rsidRPr="0083411C" w:rsidRDefault="00055326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  <w:r w:rsidRPr="0083411C">
        <w:rPr>
          <w:rFonts w:ascii="Times New Roman" w:eastAsia="Times New Roman" w:hAnsi="Times New Roman" w:cs="Times New Roman"/>
          <w:sz w:val="20"/>
          <w:szCs w:val="20"/>
          <w:u w:val="single"/>
        </w:rPr>
        <w:t>Author1</w:t>
      </w:r>
      <w:proofErr w:type="gramStart"/>
      <w:r w:rsidRPr="0083411C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proofErr w:type="gramEnd"/>
      <w:r w:rsidRPr="0083411C">
        <w:rPr>
          <w:rFonts w:ascii="Times New Roman" w:eastAsia="Times New Roman" w:hAnsi="Times New Roman" w:cs="Times New Roman"/>
          <w:sz w:val="20"/>
          <w:szCs w:val="20"/>
        </w:rPr>
        <w:t xml:space="preserve"> Author2,</w:t>
      </w: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2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 xml:space="preserve"> Author3</w:t>
      </w: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3,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(</w:t>
      </w:r>
      <w:r w:rsidR="0083411C"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Times New Roman</w:t>
      </w:r>
      <w:r w:rsidR="00F07F68"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 xml:space="preserve"> 10 </w:t>
      </w:r>
      <w:proofErr w:type="spellStart"/>
      <w:r w:rsidR="00F07F68"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pt</w:t>
      </w:r>
      <w:proofErr w:type="spellEnd"/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 xml:space="preserve">; </w:t>
      </w:r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  <w:u w:val="single"/>
        </w:rPr>
        <w:t>underline the presenter’s name</w:t>
      </w:r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 xml:space="preserve">; use (full) </w:t>
      </w:r>
      <w:proofErr w:type="spellStart"/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Firstname</w:t>
      </w:r>
      <w:proofErr w:type="spellEnd"/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 xml:space="preserve"> </w:t>
      </w:r>
      <w:proofErr w:type="spellStart"/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Lastname</w:t>
      </w:r>
      <w:proofErr w:type="spellEnd"/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 xml:space="preserve"> format)</w:t>
      </w:r>
    </w:p>
    <w:p w14:paraId="2104ADB7" w14:textId="374CB166" w:rsidR="00916417" w:rsidRPr="0083411C" w:rsidRDefault="00055326">
      <w:pPr>
        <w:rPr>
          <w:rFonts w:ascii="Times New Roman" w:eastAsia="Times New Roman" w:hAnsi="Times New Roman" w:cs="Times New Roman"/>
          <w:color w:val="0070C0"/>
          <w:sz w:val="20"/>
          <w:szCs w:val="20"/>
        </w:rPr>
      </w:pP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1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>Affiliation of 1</w:t>
      </w: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st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 xml:space="preserve"> author </w:t>
      </w:r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(</w:t>
      </w:r>
      <w:r w:rsidR="0083411C"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Times New Roman</w:t>
      </w:r>
      <w:r w:rsidR="00F07F68"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 xml:space="preserve"> 10 </w:t>
      </w:r>
      <w:proofErr w:type="spellStart"/>
      <w:r w:rsidR="00F07F68"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pt</w:t>
      </w:r>
      <w:proofErr w:type="spellEnd"/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, include country name)</w:t>
      </w:r>
    </w:p>
    <w:p w14:paraId="4B88F8BB" w14:textId="77777777" w:rsidR="00916417" w:rsidRPr="0083411C" w:rsidRDefault="00055326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2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>Affiliation of 2</w:t>
      </w: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nd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 xml:space="preserve"> author</w:t>
      </w:r>
    </w:p>
    <w:p w14:paraId="60BB0110" w14:textId="77777777" w:rsidR="00916417" w:rsidRPr="0083411C" w:rsidRDefault="00055326">
      <w:pPr>
        <w:rPr>
          <w:rFonts w:ascii="Times New Roman" w:eastAsia="Times New Roman" w:hAnsi="Times New Roman" w:cs="Times New Roman"/>
          <w:color w:val="0070C0"/>
          <w:sz w:val="20"/>
          <w:szCs w:val="20"/>
        </w:rPr>
      </w:pP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3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>Affiliation of 3</w:t>
      </w:r>
      <w:r w:rsidRPr="0083411C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rd</w:t>
      </w:r>
      <w:r w:rsidRPr="0083411C">
        <w:rPr>
          <w:rFonts w:ascii="Times New Roman" w:eastAsia="Times New Roman" w:hAnsi="Times New Roman" w:cs="Times New Roman"/>
          <w:sz w:val="20"/>
          <w:szCs w:val="20"/>
        </w:rPr>
        <w:t xml:space="preserve"> author </w:t>
      </w:r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(Combine the affiliations that are shared by more than one authors, Do not use number if all authors share the same affiliation.)</w:t>
      </w:r>
    </w:p>
    <w:p w14:paraId="0124A892" w14:textId="77777777" w:rsidR="00916417" w:rsidRPr="0083411C" w:rsidRDefault="00055326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  <w:r w:rsidRPr="0083411C">
        <w:rPr>
          <w:rFonts w:ascii="Times New Roman" w:eastAsia="Times New Roman" w:hAnsi="Times New Roman" w:cs="Times New Roman"/>
          <w:sz w:val="20"/>
          <w:szCs w:val="20"/>
        </w:rPr>
        <w:t>*e-mail:</w:t>
      </w:r>
      <w:r w:rsidRPr="0083411C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 </w:t>
      </w:r>
      <w:r w:rsidRPr="0083411C">
        <w:rPr>
          <w:rFonts w:ascii="Times New Roman" w:eastAsia="Times New Roman" w:hAnsi="Times New Roman" w:cs="Times New Roman"/>
          <w:color w:val="0070C0"/>
          <w:sz w:val="20"/>
          <w:szCs w:val="20"/>
        </w:rPr>
        <w:t>e-mail address of the corresponding author</w:t>
      </w:r>
      <w:r w:rsidRPr="0083411C">
        <w:rPr>
          <w:rFonts w:ascii="Times New Roman" w:eastAsia="Times New Roman" w:hAnsi="Times New Roman" w:cs="Times New Roman"/>
          <w:color w:val="FF0000"/>
          <w:sz w:val="20"/>
          <w:szCs w:val="20"/>
        </w:rPr>
        <w:t xml:space="preserve"> </w:t>
      </w:r>
    </w:p>
    <w:p w14:paraId="76638FC6" w14:textId="77777777" w:rsidR="00916417" w:rsidRPr="005C07D9" w:rsidRDefault="00055326">
      <w:pPr>
        <w:jc w:val="center"/>
        <w:rPr>
          <w:rFonts w:ascii="Times New Roman" w:eastAsia="Times New Roman" w:hAnsi="Times New Roman" w:cs="Times New Roman"/>
          <w:color w:val="FFA3A3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color w:val="FFA3A3"/>
          <w:sz w:val="24"/>
          <w:szCs w:val="24"/>
        </w:rPr>
        <w:t>(Leave a blank line between e-mail and abstract.)</w:t>
      </w:r>
    </w:p>
    <w:p w14:paraId="59AD9FD6" w14:textId="77777777" w:rsidR="00BC6E2E" w:rsidRDefault="00055326" w:rsidP="000819F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b/>
          <w:sz w:val="24"/>
          <w:szCs w:val="24"/>
        </w:rPr>
        <w:t>Abstract:</w:t>
      </w:r>
      <w:r w:rsidRPr="005C07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10BF030" w14:textId="5CA164D4" w:rsidR="00BC6E2E" w:rsidRDefault="00BC6E2E" w:rsidP="00BC6E2E">
      <w:pPr>
        <w:jc w:val="both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Abstract must be concise (</w:t>
      </w:r>
      <w:r>
        <w:rPr>
          <w:rFonts w:ascii="Times New Roman" w:eastAsia="Times New Roman" w:hAnsi="Times New Roman" w:cs="Times New Roman"/>
          <w:color w:val="0070C0"/>
          <w:sz w:val="24"/>
          <w:szCs w:val="24"/>
        </w:rPr>
        <w:t>must not exceed</w:t>
      </w:r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250 words) and informative abstract includes: </w:t>
      </w:r>
    </w:p>
    <w:p w14:paraId="176987AA" w14:textId="00D61C65" w:rsidR="00BC6E2E" w:rsidRPr="00BC6E2E" w:rsidRDefault="00BC6E2E" w:rsidP="00BC6E2E">
      <w:pPr>
        <w:jc w:val="both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Importance of the work: Explain in brief of how importance is your research. What is a research gap? What exactly a research question? (</w:t>
      </w:r>
      <w:proofErr w:type="gramStart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not</w:t>
      </w:r>
      <w:proofErr w:type="gramEnd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more than 20 words)</w:t>
      </w:r>
    </w:p>
    <w:p w14:paraId="46863B15" w14:textId="77777777" w:rsidR="00BC6E2E" w:rsidRPr="00BC6E2E" w:rsidRDefault="00BC6E2E" w:rsidP="00BC6E2E">
      <w:pPr>
        <w:jc w:val="both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Objectives: State the objectives of the research (not more than 20 words)</w:t>
      </w:r>
    </w:p>
    <w:p w14:paraId="2695628E" w14:textId="77777777" w:rsidR="00BC6E2E" w:rsidRPr="00BC6E2E" w:rsidRDefault="00BC6E2E" w:rsidP="00BC6E2E">
      <w:pPr>
        <w:jc w:val="both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Materials &amp; Methods: Explain only important information about materials and methods to enable the reader understand the approach used for answering your research question(s). (</w:t>
      </w:r>
      <w:proofErr w:type="gramStart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not</w:t>
      </w:r>
      <w:proofErr w:type="gramEnd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more than 50 words)</w:t>
      </w:r>
    </w:p>
    <w:p w14:paraId="4BF2B7D4" w14:textId="77777777" w:rsidR="00BC6E2E" w:rsidRPr="00BC6E2E" w:rsidRDefault="00BC6E2E" w:rsidP="00BC6E2E">
      <w:pPr>
        <w:jc w:val="both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Results: Present the results according to the objective(s) include important numerical data. (</w:t>
      </w:r>
      <w:proofErr w:type="gramStart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not</w:t>
      </w:r>
      <w:proofErr w:type="gramEnd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more than 120 words)</w:t>
      </w:r>
    </w:p>
    <w:p w14:paraId="2153B1EC" w14:textId="77777777" w:rsidR="00BC6E2E" w:rsidRDefault="00BC6E2E" w:rsidP="00BC6E2E">
      <w:pPr>
        <w:jc w:val="both"/>
        <w:rPr>
          <w:rFonts w:ascii="Times New Roman" w:eastAsia="Times New Roman" w:hAnsi="Times New Roman" w:cs="Times New Roman"/>
          <w:color w:val="0070C0"/>
          <w:sz w:val="24"/>
          <w:szCs w:val="24"/>
        </w:rPr>
      </w:pPr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Main finding: Give a conclusion of main finding of the work and point out what is new and/or how does the finding contribute to advancement of the field or how does the finding be applied. (</w:t>
      </w:r>
      <w:proofErr w:type="gramStart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>not</w:t>
      </w:r>
      <w:proofErr w:type="gramEnd"/>
      <w:r w:rsidRPr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more than 40 words)</w:t>
      </w:r>
      <w:r w:rsidRPr="00BC6E2E" w:rsidDel="00BC6E2E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</w:t>
      </w:r>
    </w:p>
    <w:p w14:paraId="74519EA3" w14:textId="77777777" w:rsidR="005112D1" w:rsidRPr="005C07D9" w:rsidRDefault="005112D1" w:rsidP="005112D1">
      <w:pPr>
        <w:jc w:val="center"/>
        <w:rPr>
          <w:rFonts w:ascii="Times New Roman" w:eastAsia="Times New Roman" w:hAnsi="Times New Roman" w:cs="Times New Roman"/>
          <w:color w:val="FFA3A3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color w:val="FFA3A3"/>
          <w:sz w:val="24"/>
          <w:szCs w:val="24"/>
        </w:rPr>
        <w:t>(Leave a blank line between abstract and keywords.)</w:t>
      </w:r>
    </w:p>
    <w:p w14:paraId="7A3FD3CA" w14:textId="77777777" w:rsidR="00916417" w:rsidRPr="005C07D9" w:rsidRDefault="000819F2" w:rsidP="000819F2">
      <w:pPr>
        <w:rPr>
          <w:rFonts w:ascii="Times New Roman" w:eastAsia="Times New Roman" w:hAnsi="Times New Roman" w:cs="Times New Roman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b/>
          <w:sz w:val="24"/>
          <w:szCs w:val="24"/>
        </w:rPr>
        <w:t>Keywords:</w:t>
      </w:r>
      <w:r w:rsidRPr="005C07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12D1" w:rsidRPr="005C07D9">
        <w:rPr>
          <w:rFonts w:ascii="Times New Roman" w:eastAsia="Times New Roman" w:hAnsi="Times New Roman" w:cs="Times New Roman"/>
          <w:color w:val="0070C0"/>
          <w:sz w:val="24"/>
          <w:szCs w:val="24"/>
        </w:rPr>
        <w:t>Maximum 5 words</w:t>
      </w:r>
    </w:p>
    <w:p w14:paraId="7DACE0E5" w14:textId="77777777" w:rsidR="00916417" w:rsidRPr="005C07D9" w:rsidRDefault="0091641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C4965A6" w14:textId="77777777" w:rsidR="00916417" w:rsidRPr="005C07D9" w:rsidRDefault="00916417" w:rsidP="002969E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CD74BC" w14:textId="77777777" w:rsidR="00916417" w:rsidRPr="005C07D9" w:rsidRDefault="0091641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3042BA3" w14:textId="77777777" w:rsidR="00916417" w:rsidRPr="005C07D9" w:rsidRDefault="00055326">
      <w:pPr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Details of template setting: </w:t>
      </w:r>
    </w:p>
    <w:p w14:paraId="720ACFCC" w14:textId="77777777" w:rsidR="00916417" w:rsidRPr="005C07D9" w:rsidRDefault="00055326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Page Layout:</w:t>
      </w:r>
      <w:r w:rsidRPr="005C07D9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4, portrait, 1" margins</w:t>
      </w:r>
    </w:p>
    <w:p w14:paraId="23D2BF2B" w14:textId="3AF2AEE1" w:rsidR="00916417" w:rsidRPr="0083411C" w:rsidRDefault="00055326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83411C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Font:</w:t>
      </w:r>
      <w:r w:rsidRPr="0083411C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83411C" w:rsidRPr="0083411C">
        <w:rPr>
          <w:rFonts w:ascii="Times New Roman" w:eastAsia="Times New Roman" w:hAnsi="Times New Roman" w:cs="Times New Roman"/>
          <w:color w:val="FF0000"/>
          <w:sz w:val="24"/>
          <w:szCs w:val="24"/>
        </w:rPr>
        <w:t>Times New Roman</w:t>
      </w:r>
      <w:r w:rsidR="009867FB" w:rsidRPr="0083411C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83411C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12 </w:t>
      </w:r>
      <w:proofErr w:type="spellStart"/>
      <w:r w:rsidRPr="0083411C">
        <w:rPr>
          <w:rFonts w:ascii="Times New Roman" w:eastAsia="Times New Roman" w:hAnsi="Times New Roman" w:cs="Times New Roman"/>
          <w:color w:val="FF0000"/>
          <w:sz w:val="24"/>
          <w:szCs w:val="24"/>
        </w:rPr>
        <w:t>pt</w:t>
      </w:r>
      <w:proofErr w:type="spellEnd"/>
    </w:p>
    <w:p w14:paraId="66FCAA69" w14:textId="77777777" w:rsidR="00916417" w:rsidRPr="005C07D9" w:rsidRDefault="00055326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Paragraph Style:</w:t>
      </w:r>
      <w:r w:rsidRPr="005C07D9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Single line spacing and fully justified, except for title, authors and affiliations, which should be left-justified. </w:t>
      </w:r>
    </w:p>
    <w:p w14:paraId="06227D87" w14:textId="77777777" w:rsidR="00916417" w:rsidRPr="005C07D9" w:rsidRDefault="00055326">
      <w:pPr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Other: </w:t>
      </w:r>
      <w:r w:rsidRPr="005C07D9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he maximum length of abstract is ONE page. </w:t>
      </w:r>
    </w:p>
    <w:p w14:paraId="74364F6C" w14:textId="77777777" w:rsidR="00916417" w:rsidRPr="005C07D9" w:rsidRDefault="00916417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</w:p>
    <w:p w14:paraId="6291E8F4" w14:textId="77777777" w:rsidR="00916417" w:rsidRPr="005C07D9" w:rsidRDefault="00916417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</w:p>
    <w:p w14:paraId="12A2C943" w14:textId="77777777" w:rsidR="008B003E" w:rsidRPr="005C07D9" w:rsidRDefault="008B003E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</w:p>
    <w:p w14:paraId="0A0FC30B" w14:textId="77777777" w:rsidR="008B003E" w:rsidRPr="005C07D9" w:rsidRDefault="008B003E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</w:p>
    <w:p w14:paraId="19BA3D36" w14:textId="77777777" w:rsidR="008B003E" w:rsidRPr="005C07D9" w:rsidRDefault="008B003E" w:rsidP="008B003E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Session:</w:t>
      </w:r>
      <w:r w:rsidRPr="005C07D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5C07D9">
        <w:rPr>
          <w:rFonts w:ascii="Times New Roman" w:hAnsi="Times New Roman" w:cs="Times New Roman"/>
          <w:b/>
          <w:color w:val="auto"/>
          <w:sz w:val="36"/>
          <w:szCs w:val="36"/>
        </w:rPr>
        <w:sym w:font="Webdings" w:char="F063"/>
      </w: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Bioenergy</w:t>
      </w:r>
      <w:r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     </w:t>
      </w:r>
      <w:r w:rsidRPr="005C07D9">
        <w:rPr>
          <w:rFonts w:ascii="Times New Roman" w:hAnsi="Times New Roman" w:cs="Times New Roman"/>
          <w:i/>
          <w:color w:val="auto"/>
          <w:sz w:val="24"/>
          <w:szCs w:val="24"/>
        </w:rPr>
        <w:t>or</w:t>
      </w:r>
      <w:r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     </w:t>
      </w:r>
      <w:r w:rsidRPr="005C07D9">
        <w:rPr>
          <w:rFonts w:ascii="Times New Roman" w:hAnsi="Times New Roman" w:cs="Times New Roman"/>
          <w:b/>
          <w:color w:val="auto"/>
          <w:sz w:val="36"/>
          <w:szCs w:val="36"/>
        </w:rPr>
        <w:sym w:font="Webdings" w:char="F063"/>
      </w: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Bioeconomy</w:t>
      </w:r>
    </w:p>
    <w:p w14:paraId="18CB0DA5" w14:textId="77777777" w:rsidR="00916417" w:rsidRPr="005C07D9" w:rsidRDefault="00916417">
      <w:pPr>
        <w:rPr>
          <w:rFonts w:ascii="Times New Roman" w:eastAsia="Times New Roman" w:hAnsi="Times New Roman" w:cs="Times New Roman"/>
          <w:color w:val="FF0000"/>
          <w:sz w:val="20"/>
          <w:szCs w:val="20"/>
        </w:rPr>
      </w:pPr>
    </w:p>
    <w:p w14:paraId="40D7424A" w14:textId="77777777" w:rsidR="00916417" w:rsidRPr="005C07D9" w:rsidRDefault="00055326" w:rsidP="00582822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5C07D9">
        <w:rPr>
          <w:rFonts w:ascii="Times New Roman" w:hAnsi="Times New Roman" w:cs="Times New Roman"/>
          <w:i/>
          <w:color w:val="auto"/>
          <w:sz w:val="24"/>
          <w:szCs w:val="24"/>
        </w:rPr>
        <w:t xml:space="preserve">Type of presentation: </w:t>
      </w:r>
      <w:r w:rsidR="001367E6" w:rsidRPr="005C07D9">
        <w:rPr>
          <w:rFonts w:ascii="Times New Roman" w:hAnsi="Times New Roman" w:cs="Times New Roman"/>
          <w:b/>
          <w:color w:val="auto"/>
          <w:sz w:val="36"/>
          <w:szCs w:val="36"/>
        </w:rPr>
        <w:sym w:font="Webdings" w:char="F063"/>
      </w:r>
      <w:r w:rsidR="001367E6" w:rsidRPr="005C07D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>Oral Presentation</w:t>
      </w:r>
      <w:r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F07F68"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    </w:t>
      </w:r>
      <w:r w:rsidRPr="005C07D9">
        <w:rPr>
          <w:rFonts w:ascii="Times New Roman" w:hAnsi="Times New Roman" w:cs="Times New Roman"/>
          <w:i/>
          <w:color w:val="auto"/>
          <w:sz w:val="24"/>
          <w:szCs w:val="24"/>
        </w:rPr>
        <w:t>or</w:t>
      </w:r>
      <w:r w:rsidR="00F07F68"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     </w:t>
      </w:r>
      <w:r w:rsidR="001367E6" w:rsidRPr="005C07D9">
        <w:rPr>
          <w:rFonts w:ascii="Times New Roman" w:hAnsi="Times New Roman" w:cs="Times New Roman"/>
          <w:b/>
          <w:color w:val="auto"/>
          <w:sz w:val="36"/>
          <w:szCs w:val="36"/>
        </w:rPr>
        <w:sym w:font="Webdings" w:char="F063"/>
      </w: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Poster Presentation</w:t>
      </w:r>
      <w:r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1D16F870" w14:textId="77777777" w:rsidR="008B003E" w:rsidRPr="005C07D9" w:rsidRDefault="008B003E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459537" w14:textId="3B0A33F1" w:rsidR="00916417" w:rsidRPr="005C07D9" w:rsidRDefault="00E5558D">
      <w:pPr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C07D9">
        <w:rPr>
          <w:rFonts w:ascii="Times New Roman" w:eastAsia="Times New Roman" w:hAnsi="Times New Roman" w:cs="Times New Roman"/>
          <w:color w:val="auto"/>
          <w:sz w:val="24"/>
          <w:szCs w:val="24"/>
        </w:rPr>
        <w:t>Publication (</w:t>
      </w:r>
      <w:r w:rsidR="002812C7" w:rsidRPr="005C07D9">
        <w:rPr>
          <w:rFonts w:ascii="Times New Roman" w:eastAsia="Times New Roman" w:hAnsi="Times New Roman" w:cs="Times New Roman"/>
          <w:color w:val="auto"/>
          <w:sz w:val="24"/>
          <w:szCs w:val="30"/>
        </w:rPr>
        <w:t>Agriculture and Natural Resources</w:t>
      </w:r>
      <w:r w:rsidRPr="005C07D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: </w:t>
      </w:r>
      <w:r w:rsidR="001367E6" w:rsidRPr="005C07D9">
        <w:rPr>
          <w:rFonts w:ascii="Times New Roman" w:hAnsi="Times New Roman" w:cs="Times New Roman"/>
          <w:b/>
          <w:color w:val="auto"/>
          <w:sz w:val="36"/>
          <w:szCs w:val="36"/>
        </w:rPr>
        <w:sym w:font="Webdings" w:char="F063"/>
      </w: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582822" w:rsidRPr="005C07D9">
        <w:rPr>
          <w:rFonts w:ascii="Times New Roman" w:hAnsi="Times New Roman" w:cs="Times New Roman"/>
          <w:b/>
          <w:color w:val="auto"/>
          <w:sz w:val="24"/>
          <w:szCs w:val="24"/>
        </w:rPr>
        <w:t>Needed</w:t>
      </w: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F07F68"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     </w:t>
      </w:r>
      <w:r w:rsidR="00F07F68" w:rsidRPr="005C07D9">
        <w:rPr>
          <w:rFonts w:ascii="Times New Roman" w:hAnsi="Times New Roman" w:cs="Times New Roman"/>
          <w:i/>
          <w:color w:val="auto"/>
          <w:sz w:val="24"/>
          <w:szCs w:val="24"/>
        </w:rPr>
        <w:t xml:space="preserve">or </w:t>
      </w:r>
      <w:r w:rsidR="00F07F68" w:rsidRPr="005C07D9">
        <w:rPr>
          <w:rFonts w:ascii="Times New Roman" w:hAnsi="Times New Roman" w:cs="Times New Roman"/>
          <w:color w:val="auto"/>
          <w:sz w:val="24"/>
          <w:szCs w:val="24"/>
        </w:rPr>
        <w:t xml:space="preserve">      </w:t>
      </w:r>
      <w:r w:rsidR="001367E6" w:rsidRPr="005C07D9">
        <w:rPr>
          <w:rFonts w:ascii="Times New Roman" w:hAnsi="Times New Roman" w:cs="Times New Roman"/>
          <w:b/>
          <w:color w:val="auto"/>
          <w:sz w:val="36"/>
          <w:szCs w:val="36"/>
        </w:rPr>
        <w:sym w:font="Webdings" w:char="F063"/>
      </w: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No needed</w:t>
      </w:r>
    </w:p>
    <w:p w14:paraId="297A1F1F" w14:textId="77777777" w:rsidR="001367E6" w:rsidRPr="005C07D9" w:rsidRDefault="001367E6">
      <w:pPr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4D08AE52" w14:textId="77777777" w:rsidR="001367E6" w:rsidRPr="005C07D9" w:rsidRDefault="001367E6">
      <w:pPr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61145342" w14:textId="77777777" w:rsidR="00847E08" w:rsidRPr="005C07D9" w:rsidRDefault="00847E08">
      <w:pPr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63CAF227" w14:textId="3396D01B" w:rsidR="001367E6" w:rsidRPr="005C07D9" w:rsidRDefault="001367E6">
      <w:pPr>
        <w:rPr>
          <w:rFonts w:ascii="Times New Roman" w:hAnsi="Times New Roman" w:cs="Times New Roman"/>
          <w:b/>
          <w:color w:val="auto"/>
          <w:sz w:val="24"/>
          <w:szCs w:val="24"/>
          <w:cs/>
        </w:rPr>
      </w:pPr>
      <w:r w:rsidRPr="005C07D9">
        <w:rPr>
          <w:rFonts w:ascii="Times New Roman" w:hAnsi="Times New Roman" w:cs="Times New Roman"/>
          <w:b/>
          <w:color w:val="auto"/>
          <w:sz w:val="24"/>
          <w:szCs w:val="24"/>
        </w:rPr>
        <w:t>Please submit abstract via email: conference.abb@gmail.com</w:t>
      </w:r>
    </w:p>
    <w:sectPr w:rsidR="001367E6" w:rsidRPr="005C07D9">
      <w:headerReference w:type="default" r:id="rId8"/>
      <w:footerReference w:type="default" r:id="rId9"/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455F75" w14:textId="77777777" w:rsidR="001568F3" w:rsidRDefault="001568F3">
      <w:r>
        <w:separator/>
      </w:r>
    </w:p>
  </w:endnote>
  <w:endnote w:type="continuationSeparator" w:id="0">
    <w:p w14:paraId="61D86862" w14:textId="77777777" w:rsidR="001568F3" w:rsidRDefault="00156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C4F8D0" w14:textId="0495470B" w:rsidR="00916417" w:rsidRPr="00D86D2D" w:rsidRDefault="00055326">
    <w:pPr>
      <w:pBdr>
        <w:top w:val="single" w:sz="4" w:space="1" w:color="000000"/>
      </w:pBdr>
      <w:tabs>
        <w:tab w:val="center" w:pos="4320"/>
        <w:tab w:val="right" w:pos="8640"/>
      </w:tabs>
      <w:spacing w:after="720"/>
      <w:jc w:val="center"/>
      <w:rPr>
        <w:rFonts w:asciiTheme="majorHAnsi" w:eastAsia="Times New Roman" w:hAnsiTheme="majorHAnsi" w:cstheme="majorHAnsi"/>
        <w:sz w:val="24"/>
        <w:szCs w:val="24"/>
      </w:rPr>
    </w:pPr>
    <w:r w:rsidRPr="00D86D2D">
      <w:rPr>
        <w:rFonts w:asciiTheme="majorHAnsi" w:eastAsia="Times New Roman" w:hAnsiTheme="majorHAnsi" w:cstheme="majorHAnsi"/>
        <w:sz w:val="24"/>
        <w:szCs w:val="24"/>
      </w:rPr>
      <w:t>© ASEAN Bioenerg</w:t>
    </w:r>
    <w:r w:rsidR="00EF4820" w:rsidRPr="00D86D2D">
      <w:rPr>
        <w:rFonts w:asciiTheme="majorHAnsi" w:eastAsia="Times New Roman" w:hAnsiTheme="majorHAnsi" w:cstheme="majorHAnsi"/>
        <w:sz w:val="24"/>
        <w:szCs w:val="24"/>
      </w:rPr>
      <w:t>y and Bioeconomy Conference 20</w:t>
    </w:r>
    <w:r w:rsidR="003C0E9B">
      <w:rPr>
        <w:rFonts w:asciiTheme="majorHAnsi" w:eastAsia="Times New Roman" w:hAnsiTheme="majorHAnsi" w:cstheme="majorHAnsi"/>
        <w:sz w:val="24"/>
        <w:szCs w:val="24"/>
      </w:rPr>
      <w:t>2</w:t>
    </w:r>
    <w:r w:rsidR="006141C4">
      <w:rPr>
        <w:rFonts w:asciiTheme="majorHAnsi" w:eastAsia="Times New Roman" w:hAnsiTheme="majorHAnsi" w:cstheme="majorHAnsi"/>
        <w:sz w:val="24"/>
        <w:szCs w:val="24"/>
      </w:rPr>
      <w:t>2</w:t>
    </w:r>
    <w:r w:rsidR="00EF4820" w:rsidRPr="00D86D2D">
      <w:rPr>
        <w:rFonts w:asciiTheme="majorHAnsi" w:eastAsia="Times New Roman" w:hAnsiTheme="majorHAnsi" w:cstheme="majorHAnsi"/>
        <w:sz w:val="24"/>
        <w:szCs w:val="24"/>
      </w:rPr>
      <w:t xml:space="preserve"> (ABB 20</w:t>
    </w:r>
    <w:r w:rsidR="003C0E9B">
      <w:rPr>
        <w:rFonts w:asciiTheme="majorHAnsi" w:eastAsia="Times New Roman" w:hAnsiTheme="majorHAnsi" w:cstheme="majorHAnsi"/>
        <w:sz w:val="24"/>
        <w:szCs w:val="24"/>
      </w:rPr>
      <w:t>2</w:t>
    </w:r>
    <w:r w:rsidR="006141C4">
      <w:rPr>
        <w:rFonts w:asciiTheme="majorHAnsi" w:eastAsia="Times New Roman" w:hAnsiTheme="majorHAnsi" w:cstheme="majorHAnsi"/>
        <w:sz w:val="24"/>
        <w:szCs w:val="24"/>
      </w:rPr>
      <w:t>2</w:t>
    </w:r>
    <w:r w:rsidRPr="00D86D2D">
      <w:rPr>
        <w:rFonts w:asciiTheme="majorHAnsi" w:eastAsia="Times New Roman" w:hAnsiTheme="majorHAnsi" w:cstheme="majorHAnsi"/>
        <w:sz w:val="24"/>
        <w:szCs w:val="24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135459" w14:textId="77777777" w:rsidR="001568F3" w:rsidRDefault="001568F3">
      <w:r>
        <w:separator/>
      </w:r>
    </w:p>
  </w:footnote>
  <w:footnote w:type="continuationSeparator" w:id="0">
    <w:p w14:paraId="4E4830FB" w14:textId="77777777" w:rsidR="001568F3" w:rsidRDefault="001568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037DFC" w14:textId="77777777" w:rsidR="00916417" w:rsidRPr="00D86D2D" w:rsidRDefault="006D3972" w:rsidP="006D3972">
    <w:pPr>
      <w:tabs>
        <w:tab w:val="right" w:pos="9029"/>
      </w:tabs>
      <w:spacing w:before="720"/>
      <w:jc w:val="right"/>
      <w:rPr>
        <w:rFonts w:asciiTheme="majorHAnsi" w:eastAsia="Times New Roman" w:hAnsiTheme="majorHAnsi" w:cstheme="majorHAnsi"/>
        <w:sz w:val="24"/>
        <w:szCs w:val="24"/>
      </w:rPr>
    </w:pPr>
    <w:r w:rsidRPr="00D86D2D">
      <w:rPr>
        <w:rFonts w:asciiTheme="majorHAnsi" w:eastAsia="Times New Roman" w:hAnsiTheme="majorHAnsi" w:cstheme="majorHAnsi"/>
        <w:sz w:val="24"/>
        <w:szCs w:val="24"/>
      </w:rPr>
      <w:t>Abstract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LM0szQ1NDczMjBS0lEKTi0uzszPAykwrQUAoyBU/iwAAAA="/>
  </w:docVars>
  <w:rsids>
    <w:rsidRoot w:val="00916417"/>
    <w:rsid w:val="00055326"/>
    <w:rsid w:val="000612ED"/>
    <w:rsid w:val="000819F2"/>
    <w:rsid w:val="000A194A"/>
    <w:rsid w:val="001367E6"/>
    <w:rsid w:val="001568F3"/>
    <w:rsid w:val="001F458F"/>
    <w:rsid w:val="00232B84"/>
    <w:rsid w:val="002812C7"/>
    <w:rsid w:val="002969E6"/>
    <w:rsid w:val="002E3C65"/>
    <w:rsid w:val="00303994"/>
    <w:rsid w:val="003C0E9B"/>
    <w:rsid w:val="00421745"/>
    <w:rsid w:val="0042292A"/>
    <w:rsid w:val="00467ED6"/>
    <w:rsid w:val="004C6940"/>
    <w:rsid w:val="004F4C1F"/>
    <w:rsid w:val="005112D1"/>
    <w:rsid w:val="00582822"/>
    <w:rsid w:val="00582D91"/>
    <w:rsid w:val="005C07D9"/>
    <w:rsid w:val="006141C4"/>
    <w:rsid w:val="00691645"/>
    <w:rsid w:val="006D3972"/>
    <w:rsid w:val="00716944"/>
    <w:rsid w:val="007739D8"/>
    <w:rsid w:val="0083411C"/>
    <w:rsid w:val="00845471"/>
    <w:rsid w:val="00847E08"/>
    <w:rsid w:val="008B003E"/>
    <w:rsid w:val="00916417"/>
    <w:rsid w:val="009347C8"/>
    <w:rsid w:val="009372C1"/>
    <w:rsid w:val="009867FB"/>
    <w:rsid w:val="009A7A69"/>
    <w:rsid w:val="00B31D78"/>
    <w:rsid w:val="00BC6E2E"/>
    <w:rsid w:val="00D2466D"/>
    <w:rsid w:val="00D6591A"/>
    <w:rsid w:val="00D86D2D"/>
    <w:rsid w:val="00DA62DA"/>
    <w:rsid w:val="00E24161"/>
    <w:rsid w:val="00E3306A"/>
    <w:rsid w:val="00E5558D"/>
    <w:rsid w:val="00EF4820"/>
    <w:rsid w:val="00F07F68"/>
    <w:rsid w:val="00F159F8"/>
    <w:rsid w:val="00F33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4DC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ngsana New" w:eastAsia="Angsana New" w:hAnsi="Angsana New" w:cs="Angsana New"/>
        <w:color w:val="000000"/>
        <w:sz w:val="32"/>
        <w:szCs w:val="32"/>
        <w:lang w:val="en-US" w:eastAsia="en-US" w:bidi="th-TH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12D1"/>
    <w:pPr>
      <w:tabs>
        <w:tab w:val="center" w:pos="4680"/>
        <w:tab w:val="right" w:pos="9360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5112D1"/>
    <w:rPr>
      <w:szCs w:val="40"/>
    </w:rPr>
  </w:style>
  <w:style w:type="paragraph" w:styleId="Footer">
    <w:name w:val="footer"/>
    <w:basedOn w:val="Normal"/>
    <w:link w:val="FooterChar"/>
    <w:uiPriority w:val="99"/>
    <w:unhideWhenUsed/>
    <w:rsid w:val="005112D1"/>
    <w:pPr>
      <w:tabs>
        <w:tab w:val="center" w:pos="4680"/>
        <w:tab w:val="right" w:pos="9360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5112D1"/>
    <w:rPr>
      <w:szCs w:val="40"/>
    </w:rPr>
  </w:style>
  <w:style w:type="paragraph" w:styleId="Revision">
    <w:name w:val="Revision"/>
    <w:hidden/>
    <w:uiPriority w:val="99"/>
    <w:semiHidden/>
    <w:rsid w:val="007739D8"/>
    <w:pPr>
      <w:widowControl/>
    </w:pPr>
    <w:rPr>
      <w:szCs w:val="4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ngsana New" w:eastAsia="Angsana New" w:hAnsi="Angsana New" w:cs="Angsana New"/>
        <w:color w:val="000000"/>
        <w:sz w:val="32"/>
        <w:szCs w:val="32"/>
        <w:lang w:val="en-US" w:eastAsia="en-US" w:bidi="th-TH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12D1"/>
    <w:pPr>
      <w:tabs>
        <w:tab w:val="center" w:pos="4680"/>
        <w:tab w:val="right" w:pos="9360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5112D1"/>
    <w:rPr>
      <w:szCs w:val="40"/>
    </w:rPr>
  </w:style>
  <w:style w:type="paragraph" w:styleId="Footer">
    <w:name w:val="footer"/>
    <w:basedOn w:val="Normal"/>
    <w:link w:val="FooterChar"/>
    <w:uiPriority w:val="99"/>
    <w:unhideWhenUsed/>
    <w:rsid w:val="005112D1"/>
    <w:pPr>
      <w:tabs>
        <w:tab w:val="center" w:pos="4680"/>
        <w:tab w:val="right" w:pos="9360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5112D1"/>
    <w:rPr>
      <w:szCs w:val="40"/>
    </w:rPr>
  </w:style>
  <w:style w:type="paragraph" w:styleId="Revision">
    <w:name w:val="Revision"/>
    <w:hidden/>
    <w:uiPriority w:val="99"/>
    <w:semiHidden/>
    <w:rsid w:val="007739D8"/>
    <w:pPr>
      <w:widowControl/>
    </w:pPr>
    <w:rPr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B6FE2-C036-473D-B9D7-CE94284EB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_101</dc:creator>
  <cp:lastModifiedBy>User</cp:lastModifiedBy>
  <cp:revision>5</cp:revision>
  <cp:lastPrinted>2017-05-02T04:01:00Z</cp:lastPrinted>
  <dcterms:created xsi:type="dcterms:W3CDTF">2022-02-28T02:26:00Z</dcterms:created>
  <dcterms:modified xsi:type="dcterms:W3CDTF">2022-04-11T08:14:00Z</dcterms:modified>
</cp:coreProperties>
</file>